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68" w:type="dxa"/>
        <w:tblLook w:val="04A0" w:firstRow="1" w:lastRow="0" w:firstColumn="1" w:lastColumn="0" w:noHBand="0" w:noVBand="1"/>
      </w:tblPr>
      <w:tblGrid>
        <w:gridCol w:w="5529"/>
        <w:gridCol w:w="5239"/>
      </w:tblGrid>
      <w:tr w:rsidR="00DC5A67" w:rsidRPr="00DC5A67" w14:paraId="6C73599E" w14:textId="77777777" w:rsidTr="00DC5A67">
        <w:tc>
          <w:tcPr>
            <w:tcW w:w="5529" w:type="dxa"/>
            <w:hideMark/>
          </w:tcPr>
          <w:p w14:paraId="5106C219" w14:textId="77777777" w:rsidR="00DC5A67" w:rsidRPr="00DC5A67" w:rsidRDefault="00DC5A67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DC5A6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Pleasure Boats  length 24m  and more</w:t>
            </w:r>
          </w:p>
        </w:tc>
        <w:tc>
          <w:tcPr>
            <w:tcW w:w="5239" w:type="dxa"/>
            <w:hideMark/>
          </w:tcPr>
          <w:p w14:paraId="0B512A9A" w14:textId="77777777" w:rsidR="00DC5A67" w:rsidRPr="00DC5A67" w:rsidRDefault="00DC5A67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DC5A6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نزهة</w:t>
            </w:r>
          </w:p>
          <w:p w14:paraId="43DC108A" w14:textId="77777777" w:rsidR="00DC5A67" w:rsidRPr="00DC5A67" w:rsidRDefault="00DC5A67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DC5A6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 xml:space="preserve"> طول 24 مترا وأكثر</w:t>
            </w:r>
          </w:p>
        </w:tc>
      </w:tr>
    </w:tbl>
    <w:tbl>
      <w:tblPr>
        <w:tblStyle w:val="TableGrid13"/>
        <w:bidiVisual/>
        <w:tblW w:w="0" w:type="dxa"/>
        <w:tblInd w:w="-20" w:type="dxa"/>
        <w:tblLayout w:type="fixed"/>
        <w:tblLook w:val="04A0" w:firstRow="1" w:lastRow="0" w:firstColumn="1" w:lastColumn="0" w:noHBand="0" w:noVBand="1"/>
      </w:tblPr>
      <w:tblGrid>
        <w:gridCol w:w="576"/>
        <w:gridCol w:w="7139"/>
        <w:gridCol w:w="1635"/>
        <w:gridCol w:w="709"/>
        <w:gridCol w:w="705"/>
      </w:tblGrid>
      <w:tr w:rsidR="00DC5A67" w:rsidRPr="00DC5A67" w14:paraId="625AF251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041FA4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E2B8DFA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7F25FEE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7856D21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5C70278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EB672F6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8651824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95BEF93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702B3B7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DB5611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4BC60FE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0EFF8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43627335" w:edGrp="everyone" w:colFirst="3" w:colLast="3"/>
            <w:permStart w:id="991192599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6E437A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591F59D7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661A0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C0CC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2ACA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073F48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5DFD1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38543945" w:edGrp="everyone" w:colFirst="3" w:colLast="3"/>
            <w:permStart w:id="161574695" w:edGrp="everyone" w:colFirst="4" w:colLast="4"/>
            <w:permEnd w:id="1243627335"/>
            <w:permEnd w:id="99119259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C26CB0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75D06AE9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257B7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BF70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172F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0B7AB9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798D0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99400442" w:edGrp="everyone" w:colFirst="3" w:colLast="3"/>
            <w:permStart w:id="446109964" w:edGrp="everyone" w:colFirst="4" w:colLast="4"/>
            <w:permEnd w:id="1638543945"/>
            <w:permEnd w:id="16157469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2339A7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5F6790C9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A560C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3DAD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EFA5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611324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3E5F4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83219200" w:edGrp="everyone" w:colFirst="3" w:colLast="3"/>
            <w:permStart w:id="243092081" w:edGrp="everyone" w:colFirst="4" w:colLast="4"/>
            <w:permEnd w:id="1399400442"/>
            <w:permEnd w:id="44610996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D8F836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د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دنى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تطقي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آم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وائ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نظيم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مارات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يخو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نزهة</w:t>
            </w:r>
          </w:p>
          <w:p w14:paraId="3EB700EA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- -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UAE Yacht Cod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AEDEC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76333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71BC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1DFF3AF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C396B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35405783" w:edGrp="everyone" w:colFirst="3" w:colLast="3"/>
            <w:permStart w:id="932079774" w:edGrp="everyone" w:colFirst="4" w:colLast="4"/>
            <w:permEnd w:id="583219200"/>
            <w:permEnd w:id="24309208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A46D8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</w:rPr>
              <w:t>)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كان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DC5A67">
              <w:rPr>
                <w:rFonts w:asciiTheme="minorBidi" w:hAnsiTheme="minorBidi" w:cstheme="minorBidi"/>
                <w:szCs w:val="20"/>
              </w:rPr>
              <w:t>(</w:t>
            </w:r>
          </w:p>
          <w:p w14:paraId="0BFCAE2E" w14:textId="77777777" w:rsidR="00DC5A67" w:rsidRPr="00DC5A67" w:rsidRDefault="00DC5A67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Stability Booklet -  </w:t>
            </w:r>
            <w:r w:rsidRPr="00DC5A67">
              <w:rPr>
                <w:rFonts w:asciiTheme="minorBidi" w:hAnsiTheme="minorBidi" w:cstheme="minorBidi"/>
                <w:szCs w:val="20"/>
              </w:rPr>
              <w:t>(if the vessel licensed to  more than 12 passengers)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2C8CA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DE26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74189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70CE9C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94351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27403085" w:edGrp="everyone" w:colFirst="3" w:colLast="3"/>
            <w:permStart w:id="337918376" w:edGrp="everyone" w:colFirst="4" w:colLast="4"/>
            <w:permEnd w:id="1035405783"/>
            <w:permEnd w:id="93207977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5E695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</w:p>
          <w:p w14:paraId="722BCE8C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</w:rPr>
              <w:t xml:space="preserve">Vessel logbook- 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FCAC5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2AF6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0A37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724D25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7111F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5821591" w:edGrp="everyone" w:colFirst="3" w:colLast="3"/>
            <w:permStart w:id="364405856" w:edGrp="everyone" w:colFirst="4" w:colLast="4"/>
            <w:permEnd w:id="1427403085"/>
            <w:permEnd w:id="33791837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B240C" w14:textId="77777777" w:rsidR="00DC5A67" w:rsidRPr="00DC5A67" w:rsidRDefault="00DC5A67">
            <w:pPr>
              <w:bidi/>
              <w:rPr>
                <w:rFonts w:asciiTheme="minorBidi" w:eastAsiaTheme="minorHAnsi" w:hAnsiTheme="minorBidi" w:cstheme="minorBidi"/>
                <w:sz w:val="16"/>
                <w:szCs w:val="16"/>
                <w:rtl/>
                <w:lang w:bidi="ar-SA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البناء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وائ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نظيم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مارات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يخو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نزهة</w:t>
            </w:r>
          </w:p>
          <w:p w14:paraId="6532A8BD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Construction certificate-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UAE Yacht Cod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04655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17056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6B75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BCB12C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A6E50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70229006" w:edGrp="everyone" w:colFirst="3" w:colLast="3"/>
            <w:permStart w:id="1072240472" w:edGrp="everyone" w:colFirst="4" w:colLast="4"/>
            <w:permEnd w:id="915821591"/>
            <w:permEnd w:id="36440585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8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CC33D" w14:textId="77777777" w:rsidR="00DC5A67" w:rsidRPr="00DC5A67" w:rsidRDefault="00DC5A67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وائ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نظيم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مارات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يخو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نزهة</w:t>
            </w:r>
          </w:p>
          <w:p w14:paraId="41CACD82" w14:textId="77777777" w:rsidR="00DC5A67" w:rsidRPr="00DC5A67" w:rsidRDefault="00DC5A67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Tonnage certificate -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UAE Yacht Cod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ABF9B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56CC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BC105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D22FED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9D035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413446" w:edGrp="everyone" w:colFirst="3" w:colLast="3"/>
            <w:permStart w:id="1043735825" w:edGrp="everyone" w:colFirst="4" w:colLast="4"/>
            <w:permEnd w:id="270229006"/>
            <w:permEnd w:id="107224047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9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6C5F2" w14:textId="77777777" w:rsidR="00DC5A67" w:rsidRPr="00DC5A67" w:rsidRDefault="00DC5A67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اعفاء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-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وائ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نظيم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مارات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يخو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نزهة</w:t>
            </w:r>
          </w:p>
          <w:p w14:paraId="0534D9D7" w14:textId="77777777" w:rsidR="00DC5A67" w:rsidRPr="00DC5A67" w:rsidRDefault="00DC5A67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Load line certificate or exemption-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UAE Yacht Code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5C992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62D64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365B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A666FB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976F9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41604684" w:edGrp="everyone" w:colFirst="3" w:colLast="3"/>
            <w:permStart w:id="547503788" w:edGrp="everyone" w:colFirst="4" w:colLast="4"/>
            <w:permEnd w:id="115413446"/>
            <w:permEnd w:id="104373582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A207B9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وائ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نظيم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مارات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يخو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نزهة</w:t>
            </w:r>
          </w:p>
          <w:p w14:paraId="610EF95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Safety certificate-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UAE Yacht Cod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0367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F51D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C4AE7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241604684"/>
      <w:permEnd w:id="547503788"/>
      <w:tr w:rsidR="00DC5A67" w:rsidRPr="00DC5A67" w14:paraId="5D9449E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6D785F5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53AEBBD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725C12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7E42F108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925BF95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833A4B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04429A0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1FDAABA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B8B85FA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29F8A95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431EDE2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E3D93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12195483" w:edGrp="everyone" w:colFirst="3" w:colLast="3"/>
            <w:permStart w:id="205609936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11ED72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06CF2B06" w14:textId="77777777" w:rsidR="00DC5A67" w:rsidRPr="00DC5A67" w:rsidRDefault="00DC5A67">
            <w:pPr>
              <w:tabs>
                <w:tab w:val="left" w:pos="730"/>
                <w:tab w:val="right" w:pos="7656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23B5A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9BD20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5F4D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07731F4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3E712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65197910" w:edGrp="everyone" w:colFirst="3" w:colLast="3"/>
            <w:permStart w:id="310469158" w:edGrp="everyone" w:colFirst="4" w:colLast="4"/>
            <w:permEnd w:id="1412195483"/>
            <w:permEnd w:id="20560993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312C" w14:textId="77777777" w:rsidR="00DC5A67" w:rsidRPr="00DC5A67" w:rsidRDefault="00DC5A67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5D761636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</w:pPr>
            <w:r w:rsidRPr="00DC5A67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  <w:p w14:paraId="163EFC6C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68245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A04C0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1CD3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  <w:p w14:paraId="307B5A14" w14:textId="77777777" w:rsidR="00DC5A67" w:rsidRPr="00DC5A67" w:rsidRDefault="00DC5A67">
            <w:pPr>
              <w:rPr>
                <w:rFonts w:asciiTheme="minorBidi" w:hAnsiTheme="minorBidi" w:cstheme="minorBidi"/>
              </w:rPr>
            </w:pPr>
          </w:p>
          <w:p w14:paraId="073B7EAC" w14:textId="77777777" w:rsidR="00DC5A67" w:rsidRPr="00DC5A67" w:rsidRDefault="00DC5A67">
            <w:pPr>
              <w:rPr>
                <w:rFonts w:asciiTheme="minorBidi" w:hAnsiTheme="minorBidi" w:cstheme="minorBidi"/>
              </w:rPr>
            </w:pPr>
          </w:p>
        </w:tc>
      </w:tr>
      <w:tr w:rsidR="00DC5A67" w:rsidRPr="00DC5A67" w14:paraId="0D0205F8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C40A3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26130882" w:edGrp="everyone" w:colFirst="3" w:colLast="3"/>
            <w:permStart w:id="328619811" w:edGrp="everyone" w:colFirst="4" w:colLast="4"/>
            <w:permEnd w:id="1365197910"/>
            <w:permEnd w:id="310469158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90978" w14:textId="77777777" w:rsidR="00DC5A67" w:rsidRPr="00DC5A67" w:rsidRDefault="00DC5A67">
            <w:pPr>
              <w:tabs>
                <w:tab w:val="left" w:pos="414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297D157D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Echo Sounder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E2E88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BF43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5CA6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1A8278A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ABB1F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66509296" w:edGrp="everyone" w:colFirst="3" w:colLast="3"/>
            <w:permStart w:id="1877290930" w:edGrp="everyone" w:colFirst="4" w:colLast="4"/>
            <w:permEnd w:id="526130882"/>
            <w:permEnd w:id="32861981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D642E4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00D10497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9CD93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406D8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5988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5D3B80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01A61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86358583" w:edGrp="everyone" w:colFirst="3" w:colLast="3"/>
            <w:permStart w:id="1439981706" w:edGrp="everyone" w:colFirst="4" w:colLast="4"/>
            <w:permEnd w:id="1466509296"/>
            <w:permEnd w:id="187729093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D6260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8"/>
                <w:szCs w:val="28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48C3C22F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Marine Radar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D5F97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48E78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68D9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6064F3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46840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41498899" w:edGrp="everyone" w:colFirst="3" w:colLast="3"/>
            <w:permStart w:id="1126695890" w:edGrp="everyone" w:colFirst="4" w:colLast="4"/>
            <w:permEnd w:id="286358583"/>
            <w:permEnd w:id="143998170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505CD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14FC2E91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320C8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D63A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51D6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4843EB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1AA80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26500902" w:edGrp="everyone" w:colFirst="3" w:colLast="3"/>
            <w:permStart w:id="1997214220" w:edGrp="everyone" w:colFirst="4" w:colLast="4"/>
            <w:permEnd w:id="1541498899"/>
            <w:permEnd w:id="112669589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C2E31" w14:textId="77777777" w:rsidR="00DC5A67" w:rsidRPr="00DC5A67" w:rsidRDefault="00DC5A67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7074E2FE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DC5A67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51844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F0DB6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1E753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9760863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66A3A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8518872" w:edGrp="everyone" w:colFirst="3" w:colLast="3"/>
            <w:permStart w:id="1432246263" w:edGrp="everyone" w:colFirst="4" w:colLast="4"/>
            <w:permEnd w:id="1926500902"/>
            <w:permEnd w:id="199721422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8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05DAF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0F36E8A1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72B19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D4A4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676AB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77D3F99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2C74E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3005359" w:edGrp="everyone" w:colFirst="3" w:colLast="3"/>
            <w:permStart w:id="1890912862" w:edGrp="everyone" w:colFirst="4" w:colLast="4"/>
            <w:permEnd w:id="28518872"/>
            <w:permEnd w:id="1432246263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D07C7" w14:textId="77777777" w:rsidR="00DC5A67" w:rsidRPr="00DC5A67" w:rsidRDefault="00DC5A67">
            <w:pPr>
              <w:jc w:val="right"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DC5A67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    </w:t>
            </w:r>
          </w:p>
          <w:p w14:paraId="01701292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Signalling Lamp – </w:t>
            </w:r>
            <w:r w:rsidRPr="00DC5A67">
              <w:rPr>
                <w:rFonts w:asciiTheme="minorBidi" w:hAnsiTheme="minorBidi" w:cstheme="minorBidi"/>
                <w:szCs w:val="20"/>
              </w:rPr>
              <w:t>for sending distress signals in emergency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52422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815E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E07C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6D1324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FDB66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15920969" w:edGrp="everyone" w:colFirst="3" w:colLast="3"/>
            <w:permStart w:id="771832166" w:edGrp="everyone" w:colFirst="4" w:colLast="4"/>
            <w:permEnd w:id="1693005359"/>
            <w:permEnd w:id="189091286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BAE4B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C6A260B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27A0C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0D03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F934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A40B19A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83A05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33402113" w:edGrp="everyone" w:colFirst="3" w:colLast="3"/>
            <w:permStart w:id="2104311331" w:edGrp="everyone" w:colFirst="4" w:colLast="4"/>
            <w:permEnd w:id="715920969"/>
            <w:permEnd w:id="77183216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A364A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72F1A02D" w14:textId="77777777" w:rsidR="00DC5A67" w:rsidRPr="00DC5A67" w:rsidRDefault="00DC5A67">
            <w:pPr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Alpha flag </w:t>
            </w:r>
            <w:r w:rsidRPr="00DC5A67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AE2BF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F991B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86C5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D37AE7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EA27A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7340053" w:edGrp="everyone" w:colFirst="3" w:colLast="3"/>
            <w:permStart w:id="1019704639" w:edGrp="everyone" w:colFirst="4" w:colLast="4"/>
            <w:permEnd w:id="1333402113"/>
            <w:permEnd w:id="210431133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103AB" w14:textId="77777777" w:rsidR="00DC5A67" w:rsidRPr="00DC5A67" w:rsidRDefault="00DC5A67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69F69F92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DC5A67">
              <w:rPr>
                <w:rFonts w:asciiTheme="minorBid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485D2" w14:textId="77777777" w:rsidR="00DC5A67" w:rsidRPr="00DC5A67" w:rsidRDefault="00DC5A67" w:rsidP="00DC5A67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9EA4B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157F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77340053"/>
      <w:permEnd w:id="1019704639"/>
      <w:tr w:rsidR="00DC5A67" w:rsidRPr="00DC5A67" w14:paraId="0461B2B5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2DC781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34B6E63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D6B398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5AB489C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B16CD5E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4D177D4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2EEA9FA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8FBAADE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D6F8B0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70F634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67C635A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11778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70385987" w:edGrp="everyone" w:colFirst="3" w:colLast="3"/>
            <w:permStart w:id="2120504822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39BEF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3121FF82" w14:textId="77777777" w:rsidR="00DC5A67" w:rsidRPr="00DC5A67" w:rsidRDefault="00DC5A67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DC5A67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3F659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E58D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25BB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1617F4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05394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45967555" w:edGrp="everyone" w:colFirst="3" w:colLast="3"/>
            <w:permStart w:id="1310726056" w:edGrp="everyone" w:colFirst="4" w:colLast="4"/>
            <w:permEnd w:id="1370385987"/>
            <w:permEnd w:id="212050482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280E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44C7F549" w14:textId="77777777" w:rsidR="00DC5A67" w:rsidRPr="00DC5A67" w:rsidRDefault="00DC5A67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9C391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70678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11F7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5B08BBA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5DDA6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88341458" w:edGrp="everyone" w:colFirst="3" w:colLast="3"/>
            <w:permStart w:id="1753903030" w:edGrp="everyone" w:colFirst="4" w:colLast="4"/>
            <w:permEnd w:id="1145967555"/>
            <w:permEnd w:id="131072605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919AFB" w14:textId="77777777" w:rsidR="00DC5A67" w:rsidRPr="00DC5A67" w:rsidRDefault="00DC5A67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FF37409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DC5A67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769D7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43E9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1E66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55D0AB73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ED531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59742074" w:edGrp="everyone" w:colFirst="3" w:colLast="3"/>
            <w:permStart w:id="955663599" w:edGrp="everyone" w:colFirst="4" w:colLast="4"/>
            <w:permEnd w:id="588341458"/>
            <w:permEnd w:id="175390303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937C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6FFD9D6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Lifebuoy - with buoyant lin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8BE5E8" w14:textId="77777777" w:rsidR="00DC5A67" w:rsidRPr="00DC5A67" w:rsidRDefault="00DC5A67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FFAB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429EB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6385B65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4E3F1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0195068" w:edGrp="everyone" w:colFirst="3" w:colLast="3"/>
            <w:permStart w:id="169282466" w:edGrp="everyone" w:colFirst="4" w:colLast="4"/>
            <w:permEnd w:id="359742074"/>
            <w:permEnd w:id="95566359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7D0F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7F786B9E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Lifebuoy - with self-ignition light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C58F26" w14:textId="77777777" w:rsidR="00DC5A67" w:rsidRPr="00DC5A67" w:rsidRDefault="00DC5A67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117D4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093F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D3DC2B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16F92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479510" w:edGrp="everyone" w:colFirst="3" w:colLast="3"/>
            <w:permStart w:id="582702603" w:edGrp="everyone" w:colFirst="4" w:colLast="4"/>
            <w:permEnd w:id="230195068"/>
            <w:permEnd w:id="16928246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1F1C4" w14:textId="77777777" w:rsidR="00DC5A67" w:rsidRPr="00DC5A67" w:rsidRDefault="00DC5A67">
            <w:pPr>
              <w:bidi/>
              <w:rPr>
                <w:rFonts w:asciiTheme="minorBidi" w:hAnsiTheme="minorBidi" w:cstheme="minorBidi"/>
                <w:szCs w:val="20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DC5A6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DC5A6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DC5A6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784AB71" w14:textId="77777777" w:rsidR="00DC5A67" w:rsidRPr="00DC5A67" w:rsidRDefault="00DC5A67">
            <w:pPr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Life Rafts </w:t>
            </w:r>
            <w:r w:rsidRPr="00DC5A67">
              <w:rPr>
                <w:rFonts w:asciiTheme="minorBidi" w:hAnsiTheme="minorBidi" w:cstheme="minorBidi"/>
                <w:szCs w:val="20"/>
                <w:lang w:bidi="ar-JO"/>
              </w:rPr>
              <w:t>– to accommodate all persons authorized to be on board</w:t>
            </w:r>
            <w:r w:rsidRPr="00DC5A67">
              <w:rPr>
                <w:rFonts w:asciiTheme="minorBidi" w:hAnsiTheme="minorBidi" w:cstheme="minorBidi"/>
                <w:szCs w:val="20"/>
              </w:rPr>
              <w:t>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1F394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DA535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B79D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0D40CB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62996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62012093" w:edGrp="everyone" w:colFirst="3" w:colLast="3"/>
            <w:permStart w:id="182456207" w:edGrp="everyone" w:colFirst="4" w:colLast="4"/>
            <w:permEnd w:id="112479510"/>
            <w:permEnd w:id="582702603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A3D87E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62B5059B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4EF1D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61A4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B017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2021018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F9BF0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7524475" w:edGrp="everyone" w:colFirst="3" w:colLast="3"/>
            <w:permStart w:id="1103920628" w:edGrp="everyone" w:colFirst="4" w:colLast="4"/>
            <w:permEnd w:id="1862012093"/>
            <w:permEnd w:id="18245620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30A19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1C4739A6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B639A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A9040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0C6EC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701F56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30603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6755201" w:edGrp="everyone" w:colFirst="3" w:colLast="3"/>
            <w:permStart w:id="13257178" w:edGrp="everyone" w:colFirst="4" w:colLast="4"/>
            <w:permEnd w:id="1157524475"/>
            <w:permEnd w:id="1103920628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88668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49792EDB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0750B0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F549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C165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5FD29199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2F41A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21860185" w:edGrp="everyone" w:colFirst="3" w:colLast="3"/>
            <w:permStart w:id="950027152" w:edGrp="everyone" w:colFirst="4" w:colLast="4"/>
            <w:permEnd w:id="556755201"/>
            <w:permEnd w:id="13257178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7C04C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779908C2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20312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CA87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8091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5879035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28824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5459010" w:edGrp="everyone" w:colFirst="3" w:colLast="3"/>
            <w:permStart w:id="1685604902" w:edGrp="everyone" w:colFirst="4" w:colLast="4"/>
            <w:permEnd w:id="2121860185"/>
            <w:permEnd w:id="95002715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AECFC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9023772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5D73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E722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D66A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BEE1338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83050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6715340" w:edGrp="everyone" w:colFirst="3" w:colLast="3"/>
            <w:permStart w:id="1591882847" w:edGrp="everyone" w:colFirst="4" w:colLast="4"/>
            <w:permEnd w:id="1125459010"/>
            <w:permEnd w:id="168560490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52CF1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0A7A115D" w14:textId="77777777" w:rsidR="00DC5A67" w:rsidRPr="00DC5A67" w:rsidRDefault="00DC5A67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E159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E9CE8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4D78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78BE20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63FA6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07721603" w:edGrp="everyone" w:colFirst="3" w:colLast="3"/>
            <w:permStart w:id="1272517084" w:edGrp="everyone" w:colFirst="4" w:colLast="4"/>
            <w:permEnd w:id="476715340"/>
            <w:permEnd w:id="159188284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89F797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54EC4235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4C9E4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1F31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87DB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DC892E8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6BB6E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20559451" w:edGrp="everyone" w:colFirst="3" w:colLast="3"/>
            <w:permStart w:id="316806128" w:edGrp="everyone" w:colFirst="4" w:colLast="4"/>
            <w:permEnd w:id="1307721603"/>
            <w:permEnd w:id="127251708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4C63B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3115785" w14:textId="77777777" w:rsidR="00DC5A67" w:rsidRDefault="00DC5A67">
            <w:pPr>
              <w:bidi/>
              <w:jc w:val="right"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DC5A67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  <w:p w14:paraId="7E45D19F" w14:textId="25AC038F" w:rsidR="00DC5A67" w:rsidRPr="00DC5A67" w:rsidRDefault="00DC5A67" w:rsidP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7BB45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81F4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5D9F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420559451"/>
      <w:permEnd w:id="316806128"/>
      <w:tr w:rsidR="00DC5A67" w:rsidRPr="00DC5A67" w14:paraId="301CECA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2B89983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7EE5F82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76DC78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298CBBB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70B5439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8AACD46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B91C39B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209EE98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2131C87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23A42A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50B3CDB4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B045B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67729928" w:edGrp="everyone" w:colFirst="3" w:colLast="3"/>
            <w:permStart w:id="20935964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E94E1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5E52660F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DC5A67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243FD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7020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5741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DF9396E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E75E7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04109967" w:edGrp="everyone" w:colFirst="3" w:colLast="3"/>
            <w:permStart w:id="298071467" w:edGrp="everyone" w:colFirst="4" w:colLast="4"/>
            <w:permEnd w:id="1767729928"/>
            <w:permEnd w:id="2093596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EC5AD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 في الغرف والصالات</w:t>
            </w:r>
          </w:p>
          <w:p w14:paraId="7E9279A0" w14:textId="77777777" w:rsidR="00DC5A67" w:rsidRPr="00DC5A67" w:rsidRDefault="00DC5A67">
            <w:pPr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Detection in cabins and halls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0F206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61B69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73DC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99814EB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1D17D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45592046" w:edGrp="everyone" w:colFirst="3" w:colLast="3"/>
            <w:permStart w:id="634280853" w:edGrp="everyone" w:colFirst="4" w:colLast="4"/>
            <w:permEnd w:id="1904109967"/>
            <w:permEnd w:id="298071467"/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855A5" w14:textId="77777777" w:rsidR="00DC5A67" w:rsidRPr="00DC5A67" w:rsidRDefault="00DC5A67">
            <w:pPr>
              <w:tabs>
                <w:tab w:val="left" w:pos="1400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766A59CE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1CE2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4FD6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0ABA4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F6F4AF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677C4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58513492" w:edGrp="everyone" w:colFirst="3" w:colLast="3"/>
            <w:permStart w:id="1657699899" w:edGrp="everyone" w:colFirst="4" w:colLast="4"/>
            <w:permEnd w:id="2045592046"/>
            <w:permEnd w:id="634280853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666E9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 (5) كغم </w:t>
            </w:r>
          </w:p>
          <w:p w14:paraId="5976D34E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54F4C" w14:textId="77777777" w:rsidR="00DC5A67" w:rsidRPr="00DC5A67" w:rsidRDefault="00DC5A67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FE90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6BAA4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20F4F49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9CCD3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0911856" w:edGrp="everyone" w:colFirst="3" w:colLast="3"/>
            <w:permStart w:id="952959550" w:edGrp="everyone" w:colFirst="4" w:colLast="4"/>
            <w:permEnd w:id="358513492"/>
            <w:permEnd w:id="165769989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A646A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 (5) كغم</w:t>
            </w:r>
          </w:p>
          <w:p w14:paraId="176B2CBF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5 kg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066FE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9BDC5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5FD22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7A2C7F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6160E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2100134" w:edGrp="everyone" w:colFirst="3" w:colLast="3"/>
            <w:permStart w:id="1465142599" w:edGrp="everyone" w:colFirst="4" w:colLast="4"/>
            <w:permEnd w:id="500911856"/>
            <w:permEnd w:id="95295955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CEB53E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بطانية حريق </w:t>
            </w:r>
          </w:p>
          <w:p w14:paraId="4F0BB7A8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6"/>
                <w:szCs w:val="26"/>
                <w:lang w:bidi="ar-JO"/>
              </w:rPr>
              <w:t>Fire blanket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1815A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C119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BBB0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02DE68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DE596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06570780" w:edGrp="everyone" w:colFirst="3" w:colLast="3"/>
            <w:permStart w:id="1080246557" w:edGrp="everyone" w:colFirst="4" w:colLast="4"/>
            <w:permEnd w:id="722100134"/>
            <w:permEnd w:id="146514259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19667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0C7CC218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EC4B3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CC06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ECE5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79846C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F17F3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9997215" w:edGrp="everyone" w:colFirst="3" w:colLast="3"/>
            <w:permStart w:id="201027581" w:edGrp="everyone" w:colFirst="4" w:colLast="4"/>
            <w:permEnd w:id="1506570780"/>
            <w:permEnd w:id="108024655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AA4756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وصو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خرطوم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وه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حريق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قادر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يصا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اء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أجزاء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17F665E" w14:textId="77777777" w:rsidR="00DC5A67" w:rsidRPr="00DC5A67" w:rsidRDefault="00DC5A67">
            <w:pPr>
              <w:tabs>
                <w:tab w:val="right" w:pos="7656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  <w:t>Fire pump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 xml:space="preserve">- </w:t>
            </w:r>
            <w:r w:rsidRPr="00DC5A67">
              <w:rPr>
                <w:rFonts w:asciiTheme="minorBidi" w:hAnsiTheme="minorBidi" w:cstheme="minorBidi"/>
                <w:sz w:val="18"/>
                <w:szCs w:val="18"/>
                <w:lang w:bidi="ar-JO"/>
              </w:rPr>
              <w:t xml:space="preserve">connected to a fire hose and nozzle, </w:t>
            </w:r>
            <w:r w:rsidRPr="00DC5A67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 xml:space="preserve">capable </w:t>
            </w:r>
            <w:r w:rsidRPr="00DC5A67">
              <w:rPr>
                <w:rFonts w:asciiTheme="minorBidi" w:hAnsiTheme="minorBidi" w:cstheme="minorBidi"/>
                <w:sz w:val="18"/>
                <w:szCs w:val="18"/>
                <w:lang w:bidi="ar-JO"/>
              </w:rPr>
              <w:t>to deliver water to all vessel parts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6D97F" w14:textId="77777777" w:rsidR="00DC5A67" w:rsidRPr="00DC5A67" w:rsidRDefault="00DC5A67" w:rsidP="00DC5A67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2C39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550C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499997215"/>
      <w:permEnd w:id="201027581"/>
      <w:tr w:rsidR="00DC5A67" w:rsidRPr="00DC5A67" w14:paraId="04F4A30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7E0C08C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4479CCB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A56DABC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1112209D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F79D0FE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F5395A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4A24CB1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164EE5B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18DA8C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C84FD42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322938A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1DD83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2845011" w:edGrp="everyone" w:colFirst="3" w:colLast="3"/>
            <w:permStart w:id="2090628063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BBB8C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DC5A67">
              <w:rPr>
                <w:rFonts w:asciiTheme="minorBidi" w:hAnsiTheme="minorBidi" w:cstheme="minorBidi"/>
                <w:szCs w:val="20"/>
              </w:rPr>
              <w:t>.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3356CB58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Bilge Pumps – 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 xml:space="preserve">one or more with suitable capacity for engine rooms and void spaces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3AE96" w14:textId="77777777" w:rsidR="00DC5A67" w:rsidRPr="00DC5A67" w:rsidRDefault="00DC5A67" w:rsidP="00DC5A67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0D6C2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A44A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B41749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70158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88261554" w:edGrp="everyone" w:colFirst="3" w:colLast="3"/>
            <w:permStart w:id="544087706" w:edGrp="everyone" w:colFirst="4" w:colLast="4"/>
            <w:permEnd w:id="1152845011"/>
            <w:permEnd w:id="2090628063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76763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3E461E67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DC5A67">
              <w:rPr>
                <w:rFonts w:asciiTheme="minorBidi" w:hAnsiTheme="minorBidi" w:cstheme="minorBidi"/>
                <w:szCs w:val="20"/>
              </w:rPr>
              <w:t>with visual and audible alert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91C4D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F895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5BB5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380E22B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22993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41519626" w:edGrp="everyone" w:colFirst="3" w:colLast="3"/>
            <w:permStart w:id="1074747415" w:edGrp="everyone" w:colFirst="4" w:colLast="4"/>
            <w:permEnd w:id="1388261554"/>
            <w:permEnd w:id="54408770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D0DED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تسرب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إ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أماك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0FEC1E5C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Bilge Tank</w:t>
            </w:r>
            <w:r w:rsidRPr="00DC5A67">
              <w:rPr>
                <w:rFonts w:asciiTheme="minorBidi" w:hAnsiTheme="minorBidi" w:cstheme="minorBidi"/>
                <w:sz w:val="26"/>
                <w:szCs w:val="26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</w:rPr>
              <w:t>- for collecting bilge water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55A0E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6CB27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8325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7038BE9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7150E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1414330" w:edGrp="everyone" w:colFirst="3" w:colLast="3"/>
            <w:permStart w:id="226721630" w:edGrp="everyone" w:colFirst="4" w:colLast="4"/>
            <w:permEnd w:id="1041519626"/>
            <w:permEnd w:id="107474741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A94F9" w14:textId="77777777" w:rsidR="00DC5A67" w:rsidRPr="00DC5A67" w:rsidRDefault="00DC5A67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رافق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صح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ستخدمه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7271FE7B" w14:textId="77777777" w:rsidR="00DC5A67" w:rsidRPr="00DC5A67" w:rsidRDefault="00DC5A67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Sewage Tank </w:t>
            </w:r>
            <w:r w:rsidRPr="00DC5A67">
              <w:rPr>
                <w:rFonts w:asciiTheme="minorBidi" w:hAnsiTheme="minorBidi" w:cstheme="minorBidi"/>
                <w:szCs w:val="20"/>
              </w:rPr>
              <w:t xml:space="preserve">– when there is sanitation facility in use on the vessel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CA65A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C6934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DCB3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5FA5BE34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F46BA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5584429" w:edGrp="everyone" w:colFirst="3" w:colLast="3"/>
            <w:permStart w:id="530609710" w:edGrp="everyone" w:colFirst="4" w:colLast="4"/>
            <w:permEnd w:id="591414330"/>
            <w:permEnd w:id="22672163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242D3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ويات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صص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زيوت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</w:p>
          <w:p w14:paraId="6F5A8718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D9A07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AF78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7C38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3235819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7EC3C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2230302" w:edGrp="everyone" w:colFirst="3" w:colLast="3"/>
            <w:permStart w:id="220335835" w:edGrp="everyone" w:colFirst="4" w:colLast="4"/>
            <w:permEnd w:id="1915584429"/>
            <w:permEnd w:id="53060971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8AE69" w14:textId="77777777" w:rsidR="00DC5A67" w:rsidRPr="00DC5A67" w:rsidRDefault="00DC5A67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متطلب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بم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فيه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سيل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قياس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وقو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خط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تهوي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صمام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إغلاق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سريع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9B7D02E" w14:textId="77777777" w:rsidR="00DC5A67" w:rsidRPr="00DC5A67" w:rsidRDefault="00DC5A67">
            <w:pPr>
              <w:tabs>
                <w:tab w:val="left" w:pos="1477"/>
                <w:tab w:val="right" w:pos="7656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Fuel Tank-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provided with safety requirements including level gauge, vent pipe and Quick closing valves</w:t>
            </w:r>
            <w:r w:rsidRPr="00DC5A67">
              <w:rPr>
                <w:rFonts w:asciiTheme="minorBidi" w:hAnsiTheme="minorBidi" w:cstheme="minorBidi"/>
                <w:sz w:val="12"/>
                <w:szCs w:val="12"/>
              </w:rPr>
              <w:t>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A4CFA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7EB9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6A2E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C1F0C8B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F7801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8194458" w:edGrp="everyone" w:colFirst="3" w:colLast="3"/>
            <w:permStart w:id="1580686407" w:edGrp="everyone" w:colFirst="4" w:colLast="4"/>
            <w:permEnd w:id="172230302"/>
            <w:permEnd w:id="22033583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8BC81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36480C6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Ventilation System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DC5A67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 xml:space="preserve">for engine-room, stops automatically when the </w:t>
            </w:r>
            <w:r w:rsidRPr="00DC5A67">
              <w:rPr>
                <w:rFonts w:asciiTheme="minorBidi" w:hAnsiTheme="minorBidi" w:cstheme="minorBidi"/>
                <w:color w:val="222222"/>
                <w:sz w:val="14"/>
                <w:szCs w:val="14"/>
              </w:rPr>
              <w:t xml:space="preserve">fixed </w:t>
            </w:r>
            <w:r w:rsidRPr="00DC5A67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fire extinguishing system activated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ACF297" w14:textId="77777777" w:rsidR="00DC5A67" w:rsidRPr="00DC5A67" w:rsidRDefault="00DC5A67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E3495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81A18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5B3A61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30E91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9462068" w:edGrp="everyone" w:colFirst="3" w:colLast="3"/>
            <w:permStart w:id="1607605481" w:edGrp="everyone" w:colFirst="4" w:colLast="4"/>
            <w:permEnd w:id="1138194458"/>
            <w:permEnd w:id="158068640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A1055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أبحار</w:t>
            </w:r>
          </w:p>
          <w:p w14:paraId="610180F1" w14:textId="77777777" w:rsidR="00DC5A67" w:rsidRPr="00DC5A67" w:rsidRDefault="00DC5A67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DC5A67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C8541" w14:textId="77777777" w:rsidR="00DC5A67" w:rsidRPr="00DC5A67" w:rsidRDefault="00DC5A67">
            <w:pPr>
              <w:bidi/>
              <w:ind w:left="720"/>
              <w:contextualSpacing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50D11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1A42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BBF80F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F6A69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7105826" w:edGrp="everyone" w:colFirst="3" w:colLast="3"/>
            <w:permStart w:id="1637373980" w:edGrp="everyone" w:colFirst="4" w:colLast="4"/>
            <w:permEnd w:id="959462068"/>
            <w:permEnd w:id="160760548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624647" w14:textId="77777777" w:rsidR="00DC5A67" w:rsidRPr="00DC5A67" w:rsidRDefault="00DC5A67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ش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نزال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رفع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312ECD96" w14:textId="77777777" w:rsidR="00DC5A67" w:rsidRPr="00DC5A67" w:rsidRDefault="00DC5A67">
            <w:pPr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Anchor winch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1CB61" w14:textId="77777777" w:rsidR="00DC5A67" w:rsidRPr="00DC5A67" w:rsidRDefault="00DC5A67">
            <w:pPr>
              <w:bidi/>
              <w:ind w:left="720"/>
              <w:contextualSpacing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44AE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AC47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399278B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C4448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1177719" w:edGrp="everyone" w:colFirst="3" w:colLast="3"/>
            <w:permStart w:id="1460747276" w:edGrp="everyone" w:colFirst="4" w:colLast="4"/>
            <w:permEnd w:id="157105826"/>
            <w:permEnd w:id="163737398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4AD21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0CF2A189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BB061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1A482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4E4AD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B51852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8EBD6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43783280" w:edGrp="everyone" w:colFirst="3" w:colLast="3"/>
            <w:permStart w:id="1537940096" w:edGrp="everyone" w:colFirst="4" w:colLast="4"/>
            <w:permEnd w:id="721177719"/>
            <w:permEnd w:id="146074727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045A28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42036641" w14:textId="77777777" w:rsidR="00DC5A67" w:rsidRPr="00DC5A67" w:rsidRDefault="00DC5A67">
            <w:pPr>
              <w:tabs>
                <w:tab w:val="left" w:pos="89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  <w:t>Towing &amp; mooring rope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6AE86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2030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0AEDC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30E1AA4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6ECF8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40223286" w:edGrp="everyone" w:colFirst="3" w:colLast="3"/>
            <w:permStart w:id="361513247" w:edGrp="everyone" w:colFirst="4" w:colLast="4"/>
            <w:permEnd w:id="543783280"/>
            <w:permEnd w:id="1537940096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D9457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40D09CF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  <w:p w14:paraId="1E222432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46B1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4BB47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6191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8271F6F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20ECC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85628671" w:edGrp="everyone" w:colFirst="3" w:colLast="3"/>
            <w:permStart w:id="599597041" w:edGrp="everyone" w:colFirst="4" w:colLast="4"/>
            <w:permEnd w:id="1940223286"/>
            <w:permEnd w:id="36151324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78685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060976C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DF4DB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761A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B2E2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81AA711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EDA9C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2268453" w:edGrp="everyone" w:colFirst="3" w:colLast="3"/>
            <w:permStart w:id="1348946860" w:edGrp="everyone" w:colFirst="4" w:colLast="4"/>
            <w:permEnd w:id="1985628671"/>
            <w:permEnd w:id="59959704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844C9" w14:textId="77777777" w:rsidR="00DC5A67" w:rsidRPr="00DC5A67" w:rsidRDefault="00DC5A67">
            <w:pPr>
              <w:bidi/>
              <w:contextualSpacing/>
              <w:jc w:val="both"/>
              <w:rPr>
                <w:rFonts w:asciiTheme="minorBidi" w:hAnsiTheme="minorBidi" w:cstheme="minorBidi"/>
                <w:szCs w:val="20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وحات تحذيرية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مثبتة في مكان ظاهر على الوسيلة بشأن عدم رمي النفايات في البحر</w:t>
            </w:r>
          </w:p>
          <w:p w14:paraId="4B93C403" w14:textId="77777777" w:rsidR="00DC5A67" w:rsidRPr="00DC5A67" w:rsidRDefault="00DC5A67">
            <w:pPr>
              <w:rPr>
                <w:rFonts w:asciiTheme="minorBidi" w:hAnsiTheme="minorBidi" w:cstheme="minorBidi"/>
                <w:sz w:val="26"/>
                <w:szCs w:val="26"/>
              </w:rPr>
            </w:pPr>
            <w:r w:rsidRPr="00DC5A67">
              <w:rPr>
                <w:rFonts w:asciiTheme="minorBidi" w:hAnsiTheme="minorBidi" w:cstheme="minorBidi"/>
              </w:rPr>
              <w:t>Waste Warning Signs</w:t>
            </w:r>
            <w:r w:rsidRPr="00DC5A67">
              <w:rPr>
                <w:rFonts w:asciiTheme="minorBidi" w:hAnsiTheme="minorBidi" w:cstheme="minorBidi"/>
                <w:sz w:val="28"/>
                <w:szCs w:val="28"/>
              </w:rPr>
              <w:t xml:space="preserve">- 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posted  in a visible place on the vessel on  non-throwing waste into the sea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37DA1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781D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8C4AB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E251617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8822B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2067316" w:edGrp="everyone" w:colFirst="3" w:colLast="3"/>
            <w:permStart w:id="1647708769" w:edGrp="everyone" w:colFirst="4" w:colLast="4"/>
            <w:permEnd w:id="1322268453"/>
            <w:permEnd w:id="134894686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7F99B" w14:textId="77777777" w:rsidR="00DC5A67" w:rsidRPr="00DC5A67" w:rsidRDefault="00DC5A67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وحات تحذيرية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- مثبتة في غرف المحركات بشأن عدم ضخ الزيوت في البحر.</w:t>
            </w:r>
          </w:p>
          <w:p w14:paraId="4D1F7B36" w14:textId="77777777" w:rsidR="00DC5A67" w:rsidRPr="00DC5A67" w:rsidRDefault="00DC5A67">
            <w:pPr>
              <w:bidi/>
              <w:contextualSpacing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DC5A67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Oil Warning Signs- 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 xml:space="preserve">posted  in </w:t>
            </w:r>
            <w:r w:rsidRPr="00DC5A67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>the engine room on non-pumping oil into the sea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6A088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095A0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053A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1AE233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CD389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76537384" w:edGrp="everyone" w:colFirst="3" w:colLast="3"/>
            <w:permStart w:id="1862483664" w:edGrp="everyone" w:colFirst="4" w:colLast="4"/>
            <w:permEnd w:id="932067316"/>
            <w:permEnd w:id="164770876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00B03A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ن الوسيلة -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خال من العيوب ولا يوجد تسريب للمياه بطريقة تشكل خطورة على صلاحية الوسيلة للإبحار</w:t>
            </w:r>
          </w:p>
          <w:p w14:paraId="087583D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>free from defects and no water ingress affecting on the vessel seaworthiness</w:t>
            </w:r>
            <w:r w:rsidRPr="00DC5A67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F1F14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80B8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8FC60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5E4D90CB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8AA35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8436773" w:edGrp="everyone" w:colFirst="3" w:colLast="3"/>
            <w:permStart w:id="267788640" w:edGrp="everyone" w:colFirst="4" w:colLast="4"/>
            <w:permEnd w:id="1576537384"/>
            <w:permEnd w:id="186248366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7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83131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م معدات السلامة 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طباعة رقم الوسيلة البحرية بشكل دائم على جميع معدات السلامة. </w:t>
            </w:r>
          </w:p>
          <w:p w14:paraId="6C740BAD" w14:textId="77777777" w:rsidR="00DC5A67" w:rsidRPr="00DC5A67" w:rsidRDefault="00DC5A67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DC5A67">
              <w:rPr>
                <w:rFonts w:asciiTheme="minorBidi" w:hAnsiTheme="minorBidi" w:cstheme="minorBidi"/>
              </w:rPr>
              <w:t xml:space="preserve">– </w:t>
            </w:r>
            <w:r w:rsidRPr="00DC5A67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D4BF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E889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BD81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CDB5243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B89C8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8927846" w:edGrp="everyone" w:colFirst="3" w:colLast="3"/>
            <w:permStart w:id="1312315676" w:edGrp="everyone" w:colFirst="4" w:colLast="4"/>
            <w:permEnd w:id="558436773"/>
            <w:permEnd w:id="26778864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AC124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– </w:t>
            </w:r>
            <w:r w:rsidRPr="00DC5A67">
              <w:rPr>
                <w:rFonts w:asciiTheme="minorBidi" w:hAnsiTheme="minorBidi" w:cstheme="minorBidi"/>
                <w:szCs w:val="20"/>
                <w:rtl/>
                <w:lang w:bidi="ar-SA"/>
              </w:rPr>
              <w:t>تتم صيانتها بشكل دوري من قبل شركة معتمدة</w:t>
            </w:r>
          </w:p>
          <w:p w14:paraId="25B0357B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DC5A67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7A62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4057A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2E72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318927846"/>
      <w:permEnd w:id="1312315676"/>
      <w:tr w:rsidR="00DC5A67" w:rsidRPr="00DC5A67" w14:paraId="407F8C65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4EF8E8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53CE2F6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BDBB722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070D5CEF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B2FE8A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BDBB313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671A98E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1829BA2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A9950D3" w14:textId="77777777" w:rsidR="00DC5A67" w:rsidRPr="00DC5A67" w:rsidRDefault="00DC5A6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6BE6042" w14:textId="77777777" w:rsidR="00DC5A67" w:rsidRPr="00DC5A67" w:rsidRDefault="00DC5A6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C5A6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C5A67" w:rsidRPr="00DC5A67" w14:paraId="400A496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39DAB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27441928" w:edGrp="everyone" w:colFirst="3" w:colLast="3"/>
            <w:permStart w:id="2052160232" w:edGrp="everyone" w:colFirst="4" w:colLast="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80753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238DF690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8AC03" w14:textId="77777777" w:rsidR="00DC5A67" w:rsidRPr="00DC5A67" w:rsidRDefault="00DC5A67" w:rsidP="00DC5A67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B9D5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3F2F6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CD3E44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ADC23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44883742" w:edGrp="everyone" w:colFirst="3" w:colLast="3"/>
            <w:permStart w:id="597715535" w:edGrp="everyone" w:colFirst="4" w:colLast="4"/>
            <w:permEnd w:id="1227441928"/>
            <w:permEnd w:id="205216023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17A3F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11BBA5CC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42D97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5F9A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883C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78C048D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E924C1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08761309" w:edGrp="everyone" w:colFirst="3" w:colLast="3"/>
            <w:permStart w:id="873815811" w:edGrp="everyone" w:colFirst="4" w:colLast="4"/>
            <w:permEnd w:id="1344883742"/>
            <w:permEnd w:id="59771553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3B2FE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58667A90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8BA4E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033E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4F306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2D9ED523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9740C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3170918" w:edGrp="everyone" w:colFirst="3" w:colLast="3"/>
            <w:permStart w:id="1621173422" w:edGrp="everyone" w:colFirst="4" w:colLast="4"/>
            <w:permEnd w:id="1908761309"/>
            <w:permEnd w:id="873815811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C1A68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مضخات النزح ونظام التنبيه الصوتي والمرئي</w:t>
            </w:r>
          </w:p>
          <w:p w14:paraId="79ADF001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D499B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5D80D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5C26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2C8A25A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6367B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79230154" w:edGrp="everyone" w:colFirst="3" w:colLast="3"/>
            <w:permStart w:id="851200529" w:edGrp="everyone" w:colFirst="4" w:colLast="4"/>
            <w:permEnd w:id="53170918"/>
            <w:permEnd w:id="162117342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8EED0A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0F28616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FB1E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A73C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991B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2775D81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09345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9226779" w:edGrp="everyone" w:colFirst="3" w:colLast="3"/>
            <w:permStart w:id="345449387" w:edGrp="everyone" w:colFirst="4" w:colLast="4"/>
            <w:permEnd w:id="679230154"/>
            <w:permEnd w:id="85120052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2A62D8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571EE5DD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5309E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6F55D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FFD41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6C74C84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4AE2B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58501560" w:edGrp="everyone" w:colFirst="3" w:colLast="3"/>
            <w:permStart w:id="2007380100" w:edGrp="everyone" w:colFirst="4" w:colLast="4"/>
            <w:permEnd w:id="729226779"/>
            <w:permEnd w:id="345449387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E8AA45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7D91BF7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2B928" w14:textId="77777777" w:rsidR="00DC5A67" w:rsidRPr="00DC5A67" w:rsidRDefault="00DC5A67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618F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09532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37D11C1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CF45E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18669741" w:edGrp="everyone" w:colFirst="3" w:colLast="3"/>
            <w:permStart w:id="236388605" w:edGrp="everyone" w:colFirst="4" w:colLast="4"/>
            <w:permEnd w:id="1358501560"/>
            <w:permEnd w:id="200738010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B8D873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46549C74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DE77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1D4A49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777D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61AB4A29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1ED7D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8427318" w:edGrp="everyone" w:colFirst="3" w:colLast="3"/>
            <w:permStart w:id="968967030" w:edGrp="everyone" w:colFirst="4" w:colLast="4"/>
            <w:permEnd w:id="418669741"/>
            <w:permEnd w:id="236388605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4ABB20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4FF9B608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930F7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84852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AB74C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84E09CF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48E14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4552877" w:edGrp="everyone" w:colFirst="3" w:colLast="3"/>
            <w:permStart w:id="1227298164" w:edGrp="everyone" w:colFirst="4" w:colLast="4"/>
            <w:permEnd w:id="698427318"/>
            <w:permEnd w:id="96896703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67D11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1428B1B9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6C7B1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97C80F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2E3E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311D7A9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DB0B7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8450622" w:edGrp="everyone" w:colFirst="3" w:colLast="3"/>
            <w:permStart w:id="1150958770" w:edGrp="everyone" w:colFirst="4" w:colLast="4"/>
            <w:permEnd w:id="1124552877"/>
            <w:permEnd w:id="1227298164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538FB9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رس الحريق في حال وجوده</w:t>
            </w:r>
          </w:p>
          <w:p w14:paraId="3ABD8E97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3FD4A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E8CFD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9F0F4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C740D42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F3A97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9074661" w:edGrp="everyone" w:colFirst="3" w:colLast="3"/>
            <w:permStart w:id="991917318" w:edGrp="everyone" w:colFirst="4" w:colLast="4"/>
            <w:permEnd w:id="1678450622"/>
            <w:permEnd w:id="1150958770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87106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06D4E1A1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086ED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4F6BB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A4C7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41966ED6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2D4E0E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89212180" w:edGrp="everyone" w:colFirst="3" w:colLast="3"/>
            <w:permStart w:id="181235642" w:edGrp="everyone" w:colFirst="4" w:colLast="4"/>
            <w:permEnd w:id="869074661"/>
            <w:permEnd w:id="991917318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1847F3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وقف نظام التهوية لغرفة المحركات عند تشغيل نظام الاطفاء</w:t>
            </w:r>
          </w:p>
          <w:p w14:paraId="628D1F73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</w:rPr>
              <w:t>Stopping of Ventilation System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C6773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99D77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AAD48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17C874DC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26CCC0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9061107" w:edGrp="everyone" w:colFirst="3" w:colLast="3"/>
            <w:permStart w:id="911559669" w:edGrp="everyone" w:colFirst="4" w:colLast="4"/>
            <w:permEnd w:id="889212180"/>
            <w:permEnd w:id="181235642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9C6C1" w14:textId="77777777" w:rsidR="00DC5A67" w:rsidRPr="00DC5A67" w:rsidRDefault="00DC5A67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مضخة الحريق في حالات الطوارئ </w:t>
            </w:r>
          </w:p>
          <w:p w14:paraId="3A9AAE42" w14:textId="77777777" w:rsidR="00DC5A67" w:rsidRPr="00DC5A67" w:rsidRDefault="00DC5A67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BF324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B8BC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3D8FF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DC5A67" w:rsidRPr="00DC5A67" w14:paraId="070FB470" w14:textId="77777777" w:rsidTr="00DC5A67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37E103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9886504" w:edGrp="everyone" w:colFirst="3" w:colLast="3"/>
            <w:permStart w:id="1480994707" w:edGrp="everyone" w:colFirst="4" w:colLast="4"/>
            <w:permEnd w:id="1629061107"/>
            <w:permEnd w:id="911559669"/>
            <w:r w:rsidRPr="00DC5A6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FCF55" w14:textId="77777777" w:rsidR="00DC5A67" w:rsidRPr="00DC5A67" w:rsidRDefault="00DC5A67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C5A6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DC5A67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2B81E645" w14:textId="77777777" w:rsidR="00DC5A67" w:rsidRPr="00DC5A67" w:rsidRDefault="00DC5A6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C5A67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DC5A67">
              <w:rPr>
                <w:rFonts w:asciiTheme="minorBidi" w:hAnsiTheme="minorBidi" w:cstheme="minorBidi"/>
                <w:sz w:val="18"/>
                <w:szCs w:val="18"/>
              </w:rPr>
              <w:t xml:space="preserve">- including the intensity and </w:t>
            </w:r>
            <w:proofErr w:type="spellStart"/>
            <w:r w:rsidRPr="00DC5A67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DC5A67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BA6A1" w14:textId="77777777" w:rsidR="00DC5A67" w:rsidRPr="00DC5A67" w:rsidRDefault="00DC5A67" w:rsidP="00DC5A67">
            <w:pPr>
              <w:numPr>
                <w:ilvl w:val="0"/>
                <w:numId w:val="10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445DC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8B475" w14:textId="77777777" w:rsidR="00DC5A67" w:rsidRPr="00DC5A67" w:rsidRDefault="00DC5A67">
            <w:pPr>
              <w:jc w:val="center"/>
              <w:rPr>
                <w:rFonts w:asciiTheme="minorBidi" w:hAnsiTheme="minorBidi" w:cstheme="minorBidi"/>
              </w:rPr>
            </w:pPr>
            <w:r w:rsidRPr="00DC5A67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319886504"/>
      <w:permEnd w:id="1480994707"/>
    </w:tbl>
    <w:p w14:paraId="0089EE8E" w14:textId="77777777" w:rsidR="00DC5A67" w:rsidRPr="00DC5A67" w:rsidRDefault="00DC5A67" w:rsidP="00DC5A67">
      <w:pPr>
        <w:rPr>
          <w:rFonts w:asciiTheme="minorBidi" w:hAnsiTheme="minorBidi"/>
          <w:sz w:val="22"/>
        </w:rPr>
      </w:pPr>
    </w:p>
    <w:p w14:paraId="46916419" w14:textId="77777777" w:rsidR="00DC5A67" w:rsidRPr="00DC5A67" w:rsidRDefault="00DC5A67" w:rsidP="00DC5A67">
      <w:pPr>
        <w:rPr>
          <w:rFonts w:asciiTheme="minorBidi" w:hAnsiTheme="minorBidi"/>
        </w:rPr>
      </w:pPr>
    </w:p>
    <w:p w14:paraId="52B9FADC" w14:textId="77777777" w:rsidR="00DC5A67" w:rsidRPr="00DC5A67" w:rsidRDefault="00DC5A67" w:rsidP="00DC5A67">
      <w:pPr>
        <w:rPr>
          <w:rFonts w:asciiTheme="minorBidi" w:hAnsiTheme="minorBidi"/>
        </w:rPr>
      </w:pPr>
    </w:p>
    <w:p w14:paraId="43D99ED1" w14:textId="77777777" w:rsidR="00DC5A67" w:rsidRPr="00DC5A67" w:rsidRDefault="00DC5A67" w:rsidP="00DC5A67">
      <w:pPr>
        <w:rPr>
          <w:rFonts w:asciiTheme="minorBidi" w:hAnsiTheme="minorBidi"/>
        </w:rPr>
      </w:pPr>
    </w:p>
    <w:p w14:paraId="0EAE8A0D" w14:textId="77777777" w:rsidR="00DC5A67" w:rsidRPr="00DC5A67" w:rsidRDefault="00DC5A67" w:rsidP="00DC5A67">
      <w:pPr>
        <w:rPr>
          <w:rFonts w:asciiTheme="minorBidi" w:hAnsiTheme="minorBidi"/>
        </w:rPr>
      </w:pPr>
    </w:p>
    <w:p w14:paraId="58F2CB32" w14:textId="77777777" w:rsidR="00DC5A67" w:rsidRPr="00DC5A67" w:rsidRDefault="00DC5A67" w:rsidP="00DC5A67">
      <w:pPr>
        <w:rPr>
          <w:rFonts w:asciiTheme="minorBidi" w:hAnsiTheme="minorBidi"/>
        </w:rPr>
      </w:pPr>
    </w:p>
    <w:p w14:paraId="756A1906" w14:textId="77777777" w:rsidR="00DC5A67" w:rsidRPr="00DC5A67" w:rsidRDefault="00DC5A67" w:rsidP="00DC5A67">
      <w:pPr>
        <w:rPr>
          <w:rFonts w:asciiTheme="minorBidi" w:hAnsiTheme="minorBidi"/>
        </w:rPr>
      </w:pPr>
    </w:p>
    <w:p w14:paraId="024EEF8C" w14:textId="77777777" w:rsidR="00DC5A67" w:rsidRPr="00DC5A67" w:rsidRDefault="00DC5A67" w:rsidP="00DC5A67">
      <w:pPr>
        <w:rPr>
          <w:rFonts w:asciiTheme="minorBidi" w:hAnsiTheme="minorBidi"/>
        </w:rPr>
      </w:pPr>
    </w:p>
    <w:p w14:paraId="294884C9" w14:textId="77777777" w:rsidR="00DC5A67" w:rsidRPr="00DC5A67" w:rsidRDefault="00DC5A67" w:rsidP="00DC5A67">
      <w:pPr>
        <w:rPr>
          <w:rFonts w:asciiTheme="minorBidi" w:hAnsiTheme="minorBidi"/>
        </w:rPr>
      </w:pPr>
    </w:p>
    <w:p w14:paraId="5E1ACBF7" w14:textId="77777777" w:rsidR="00DC5A67" w:rsidRPr="00DC5A67" w:rsidRDefault="00DC5A67" w:rsidP="00DC5A67">
      <w:pPr>
        <w:rPr>
          <w:rFonts w:asciiTheme="minorBidi" w:hAnsiTheme="minorBidi"/>
        </w:rPr>
      </w:pPr>
    </w:p>
    <w:p w14:paraId="450FB55F" w14:textId="77777777" w:rsidR="00DC5A67" w:rsidRPr="00DC5A67" w:rsidRDefault="00DC5A67" w:rsidP="00DC5A67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DC5A67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DC5A67" w:rsidRPr="00DC5A67" w14:paraId="55A72F51" w14:textId="77777777" w:rsidTr="00DC5A67">
        <w:tc>
          <w:tcPr>
            <w:tcW w:w="10772" w:type="dxa"/>
            <w:shd w:val="clear" w:color="auto" w:fill="BF9949"/>
            <w:hideMark/>
          </w:tcPr>
          <w:p w14:paraId="06ADD3E8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DC5A67" w:rsidRPr="00DC5A67" w14:paraId="6D3E65A0" w14:textId="77777777" w:rsidTr="001C7574">
        <w:trPr>
          <w:trHeight w:val="503"/>
        </w:trPr>
        <w:tc>
          <w:tcPr>
            <w:tcW w:w="10772" w:type="dxa"/>
            <w:hideMark/>
          </w:tcPr>
          <w:p w14:paraId="09CF0D92" w14:textId="77777777" w:rsidR="00DC5A67" w:rsidRPr="00DC5A67" w:rsidRDefault="00DC5A67" w:rsidP="00DC5A6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  <w:rtl/>
              </w:rPr>
            </w:pPr>
            <w:permStart w:id="504635227" w:edGrp="everyone"/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DC5A6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67485707" w14:textId="77777777" w:rsidR="00DC5A67" w:rsidRPr="00DC5A67" w:rsidRDefault="00DC5A67" w:rsidP="00DC5A6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DC5A6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5D3FA233" w14:textId="77777777" w:rsidR="00DC5A67" w:rsidRPr="00DC5A67" w:rsidRDefault="00DC5A67" w:rsidP="00DC5A67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DC5A6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  <w:permEnd w:id="504635227"/>
          </w:p>
        </w:tc>
      </w:tr>
    </w:tbl>
    <w:p w14:paraId="0DCDA8EF" w14:textId="77777777" w:rsidR="00DC5A67" w:rsidRPr="00DC5A67" w:rsidRDefault="00DC5A67" w:rsidP="00DC5A67">
      <w:pPr>
        <w:bidi/>
        <w:spacing w:after="0"/>
        <w:rPr>
          <w:rFonts w:asciiTheme="minorBidi" w:hAnsiTheme="minorBidi"/>
          <w:sz w:val="22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DC5A67" w:rsidRPr="00DC5A67" w14:paraId="32AEB933" w14:textId="77777777" w:rsidTr="00DC5A67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5D68B67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DC5A6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DC5A67" w:rsidRPr="00DC5A67" w14:paraId="2ACD4A10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0397A4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8DD5EAC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F85BC21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88F4169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DC5A67" w:rsidRPr="00DC5A67" w14:paraId="73B68EDA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9F1777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46435258" w:edGrp="everyone" w:colFirst="0" w:colLast="0"/>
            <w:permStart w:id="78544013" w:edGrp="everyone" w:colFirst="1" w:colLast="1"/>
            <w:permStart w:id="1540695034" w:edGrp="everyone" w:colFirst="2" w:colLast="2"/>
            <w:permStart w:id="132663093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3E6EE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F02DE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DC04A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700DEAF7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33556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97197807" w:edGrp="everyone" w:colFirst="0" w:colLast="0"/>
            <w:permStart w:id="795169458" w:edGrp="everyone" w:colFirst="1" w:colLast="1"/>
            <w:permStart w:id="1389129153" w:edGrp="everyone" w:colFirst="2" w:colLast="2"/>
            <w:permStart w:id="1518941492" w:edGrp="everyone" w:colFirst="3" w:colLast="3"/>
            <w:permEnd w:id="2146435258"/>
            <w:permEnd w:id="78544013"/>
            <w:permEnd w:id="1540695034"/>
            <w:permEnd w:id="13266309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71ECB2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925B4E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C595BB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668656BC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C033C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20699133" w:edGrp="everyone" w:colFirst="0" w:colLast="0"/>
            <w:permStart w:id="670047938" w:edGrp="everyone" w:colFirst="1" w:colLast="1"/>
            <w:permStart w:id="1086549187" w:edGrp="everyone" w:colFirst="2" w:colLast="2"/>
            <w:permStart w:id="541212" w:edGrp="everyone" w:colFirst="3" w:colLast="3"/>
            <w:permEnd w:id="1497197807"/>
            <w:permEnd w:id="795169458"/>
            <w:permEnd w:id="1389129153"/>
            <w:permEnd w:id="151894149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4F83A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83A456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433DC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25AF26EE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BA6601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39791114" w:edGrp="everyone" w:colFirst="0" w:colLast="0"/>
            <w:permStart w:id="1429295831" w:edGrp="everyone" w:colFirst="1" w:colLast="1"/>
            <w:permStart w:id="1449620653" w:edGrp="everyone" w:colFirst="2" w:colLast="2"/>
            <w:permStart w:id="1293944887" w:edGrp="everyone" w:colFirst="3" w:colLast="3"/>
            <w:permEnd w:id="1520699133"/>
            <w:permEnd w:id="670047938"/>
            <w:permEnd w:id="1086549187"/>
            <w:permEnd w:id="54121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E809EE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1D9EF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A28402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617408AD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54902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00120108" w:edGrp="everyone" w:colFirst="0" w:colLast="0"/>
            <w:permStart w:id="490079756" w:edGrp="everyone" w:colFirst="1" w:colLast="1"/>
            <w:permStart w:id="2077970937" w:edGrp="everyone" w:colFirst="2" w:colLast="2"/>
            <w:permStart w:id="1368810024" w:edGrp="everyone" w:colFirst="3" w:colLast="3"/>
            <w:permEnd w:id="739791114"/>
            <w:permEnd w:id="1429295831"/>
            <w:permEnd w:id="1449620653"/>
            <w:permEnd w:id="129394488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EB5AE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0CB9E4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42609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33F1F17A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7DB3C8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3458755" w:edGrp="everyone" w:colFirst="0" w:colLast="0"/>
            <w:permStart w:id="1814762419" w:edGrp="everyone" w:colFirst="1" w:colLast="1"/>
            <w:permStart w:id="644905439" w:edGrp="everyone" w:colFirst="2" w:colLast="2"/>
            <w:permStart w:id="1063344158" w:edGrp="everyone" w:colFirst="3" w:colLast="3"/>
            <w:permEnd w:id="600120108"/>
            <w:permEnd w:id="490079756"/>
            <w:permEnd w:id="2077970937"/>
            <w:permEnd w:id="136881002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66DED0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EC5A0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072D3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16277105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C9B394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87672162" w:edGrp="everyone" w:colFirst="0" w:colLast="0"/>
            <w:permStart w:id="1867779862" w:edGrp="everyone" w:colFirst="1" w:colLast="1"/>
            <w:permStart w:id="1049503504" w:edGrp="everyone" w:colFirst="2" w:colLast="2"/>
            <w:permStart w:id="2114719560" w:edGrp="everyone" w:colFirst="3" w:colLast="3"/>
            <w:permEnd w:id="43458755"/>
            <w:permEnd w:id="1814762419"/>
            <w:permEnd w:id="644905439"/>
            <w:permEnd w:id="106334415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FB21F0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51C09C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72B5D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3D9D0EF3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78551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9310177" w:edGrp="everyone" w:colFirst="0" w:colLast="0"/>
            <w:permStart w:id="167792962" w:edGrp="everyone" w:colFirst="1" w:colLast="1"/>
            <w:permStart w:id="957629345" w:edGrp="everyone" w:colFirst="2" w:colLast="2"/>
            <w:permStart w:id="734035069" w:edGrp="everyone" w:colFirst="3" w:colLast="3"/>
            <w:permEnd w:id="587672162"/>
            <w:permEnd w:id="1867779862"/>
            <w:permEnd w:id="1049503504"/>
            <w:permEnd w:id="211471956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22641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25D70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769A7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1A7674A5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534D9A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77996840" w:edGrp="everyone" w:colFirst="0" w:colLast="0"/>
            <w:permStart w:id="85025468" w:edGrp="everyone" w:colFirst="1" w:colLast="1"/>
            <w:permStart w:id="688592661" w:edGrp="everyone" w:colFirst="2" w:colLast="2"/>
            <w:permStart w:id="589254958" w:edGrp="everyone" w:colFirst="3" w:colLast="3"/>
            <w:permEnd w:id="1409310177"/>
            <w:permEnd w:id="167792962"/>
            <w:permEnd w:id="957629345"/>
            <w:permEnd w:id="73403506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D4F82C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160AF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271C52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C5A67" w:rsidRPr="00DC5A67" w14:paraId="7BC1DC34" w14:textId="77777777" w:rsidTr="00DC5A6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65A559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1234271" w:edGrp="everyone" w:colFirst="0" w:colLast="0"/>
            <w:permStart w:id="1666077763" w:edGrp="everyone" w:colFirst="1" w:colLast="1"/>
            <w:permStart w:id="1090549926" w:edGrp="everyone" w:colFirst="2" w:colLast="2"/>
            <w:permStart w:id="1975012236" w:edGrp="everyone" w:colFirst="3" w:colLast="3"/>
            <w:permEnd w:id="1777996840"/>
            <w:permEnd w:id="85025468"/>
            <w:permEnd w:id="688592661"/>
            <w:permEnd w:id="58925495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52524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EEBFCD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1009F" w14:textId="77777777" w:rsidR="00DC5A67" w:rsidRPr="00DC5A67" w:rsidRDefault="00DC5A67" w:rsidP="00DC5A6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61234271"/>
      <w:permEnd w:id="1666077763"/>
      <w:permEnd w:id="1090549926"/>
      <w:permEnd w:id="1975012236"/>
    </w:tbl>
    <w:p w14:paraId="5729AE40" w14:textId="77777777" w:rsidR="00DC5A67" w:rsidRPr="00DC5A67" w:rsidRDefault="00DC5A67" w:rsidP="00DC5A67">
      <w:pPr>
        <w:bidi/>
        <w:spacing w:after="0"/>
        <w:rPr>
          <w:rFonts w:asciiTheme="minorBidi" w:hAnsiTheme="minorBidi"/>
          <w:sz w:val="22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DC5A67" w:rsidRPr="00DC5A67" w14:paraId="633E16A1" w14:textId="77777777" w:rsidTr="00DC5A67">
        <w:tc>
          <w:tcPr>
            <w:tcW w:w="3127" w:type="dxa"/>
            <w:shd w:val="clear" w:color="auto" w:fill="FFFFFF" w:themeFill="background1"/>
            <w:hideMark/>
          </w:tcPr>
          <w:p w14:paraId="750EB4B9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576207149" w:edGrp="everyone" w:colFirst="0" w:colLast="0"/>
            <w:permStart w:id="1405571199" w:edGrp="everyone" w:colFirst="1" w:colLast="1"/>
            <w:permStart w:id="1086930262" w:edGrp="everyone" w:colFirst="2" w:colLast="2"/>
            <w:r w:rsidRPr="00DC5A6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12EA0109" w14:textId="43D930FE" w:rsidR="00DC5A67" w:rsidRPr="00DC5A67" w:rsidRDefault="00DC5A67" w:rsidP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DC5A67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shd w:val="clear" w:color="auto" w:fill="FFFFFF" w:themeFill="background1"/>
            <w:hideMark/>
          </w:tcPr>
          <w:p w14:paraId="36367BF4" w14:textId="77777777" w:rsidR="00DC5A67" w:rsidRPr="00DC5A67" w:rsidRDefault="00DC5A67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DC5A6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576207149"/>
      <w:permEnd w:id="1405571199"/>
      <w:permEnd w:id="1086930262"/>
    </w:tbl>
    <w:p w14:paraId="5FF71A45" w14:textId="77777777" w:rsidR="00DC5A67" w:rsidRPr="00DC5A67" w:rsidRDefault="00DC5A67" w:rsidP="00DC5A67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DC5A67" w:rsidRPr="00DC5A67" w14:paraId="1158EB4D" w14:textId="77777777" w:rsidTr="00DC5A67">
        <w:tc>
          <w:tcPr>
            <w:tcW w:w="10772" w:type="dxa"/>
            <w:gridSpan w:val="3"/>
            <w:shd w:val="clear" w:color="auto" w:fill="BF9949"/>
            <w:hideMark/>
          </w:tcPr>
          <w:p w14:paraId="25B7A59B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DC5A67" w:rsidRPr="00DC5A67" w14:paraId="60917676" w14:textId="77777777" w:rsidTr="00DC5A67">
        <w:tc>
          <w:tcPr>
            <w:tcW w:w="10772" w:type="dxa"/>
            <w:gridSpan w:val="3"/>
          </w:tcPr>
          <w:p w14:paraId="1B47A119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2050697925" w:edGrp="everyone" w:colFirst="0" w:colLast="0"/>
            <w:r w:rsidRPr="00DC5A6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5FBF16F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4118E6A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DC5A67" w:rsidRPr="00DC5A67" w14:paraId="65075DD2" w14:textId="77777777" w:rsidTr="00DC5A67">
        <w:tc>
          <w:tcPr>
            <w:tcW w:w="3590" w:type="dxa"/>
            <w:hideMark/>
          </w:tcPr>
          <w:p w14:paraId="477A73BE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315753448" w:edGrp="everyone" w:colFirst="0" w:colLast="0"/>
            <w:permStart w:id="152517849" w:edGrp="everyone" w:colFirst="1" w:colLast="1"/>
            <w:permStart w:id="2099338686" w:edGrp="everyone" w:colFirst="2" w:colLast="2"/>
            <w:permEnd w:id="2050697925"/>
            <w:r w:rsidRPr="00DC5A6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70A9CAF6" w14:textId="4A2FF29B" w:rsidR="00DC5A67" w:rsidRPr="00DC5A67" w:rsidRDefault="00DC5A67" w:rsidP="00DC5A67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DC5A67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hideMark/>
          </w:tcPr>
          <w:p w14:paraId="3CDC286B" w14:textId="77777777" w:rsidR="00DC5A67" w:rsidRPr="00DC5A67" w:rsidRDefault="00DC5A67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C5A6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315753448"/>
      <w:permEnd w:id="152517849"/>
      <w:permEnd w:id="2099338686"/>
    </w:tbl>
    <w:p w14:paraId="66A73008" w14:textId="77777777" w:rsidR="00DC5A67" w:rsidRPr="00DC5A67" w:rsidRDefault="00DC5A67" w:rsidP="00DC5A67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p w14:paraId="0CBA3AB8" w14:textId="2CDEC324" w:rsidR="00EE6A52" w:rsidRPr="00DC5A67" w:rsidRDefault="00DC5A67" w:rsidP="00DC5A67">
      <w:pPr>
        <w:rPr>
          <w:rFonts w:asciiTheme="minorBidi" w:hAnsiTheme="minorBidi"/>
          <w:sz w:val="22"/>
          <w:rtl/>
        </w:rPr>
      </w:pPr>
      <w:r w:rsidRPr="00DC5A67">
        <w:rPr>
          <w:rFonts w:asciiTheme="minorBidi" w:hAnsiTheme="minorBidi"/>
        </w:rPr>
        <w:t>`</w:t>
      </w:r>
    </w:p>
    <w:sectPr w:rsidR="00EE6A52" w:rsidRPr="00DC5A67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48ABB" w14:textId="77777777" w:rsidR="00B848F3" w:rsidRDefault="00B848F3" w:rsidP="00B55D98">
      <w:pPr>
        <w:spacing w:after="0" w:line="240" w:lineRule="auto"/>
      </w:pPr>
      <w:r>
        <w:separator/>
      </w:r>
    </w:p>
  </w:endnote>
  <w:endnote w:type="continuationSeparator" w:id="0">
    <w:p w14:paraId="386700D4" w14:textId="77777777" w:rsidR="00B848F3" w:rsidRDefault="00B848F3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C2024" w14:textId="77777777" w:rsidR="001C7574" w:rsidRDefault="001C7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71635D8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DC5A67">
            <w:rPr>
              <w:rFonts w:asciiTheme="minorBidi" w:hAnsiTheme="minorBidi"/>
              <w:sz w:val="16"/>
              <w:szCs w:val="16"/>
            </w:rPr>
            <w:t>F06L</w:t>
          </w:r>
          <w:bookmarkEnd w:id="0"/>
        </w:p>
      </w:tc>
      <w:tc>
        <w:tcPr>
          <w:tcW w:w="3587" w:type="dxa"/>
        </w:tcPr>
        <w:p w14:paraId="5C9CEADF" w14:textId="071681E9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1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8847494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C7574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C7574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51C63" w14:textId="77777777" w:rsidR="001C7574" w:rsidRDefault="001C7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CB3C2" w14:textId="77777777" w:rsidR="00B848F3" w:rsidRDefault="00B848F3" w:rsidP="00B55D98">
      <w:pPr>
        <w:spacing w:after="0" w:line="240" w:lineRule="auto"/>
      </w:pPr>
      <w:r>
        <w:separator/>
      </w:r>
    </w:p>
  </w:footnote>
  <w:footnote w:type="continuationSeparator" w:id="0">
    <w:p w14:paraId="3B00794F" w14:textId="77777777" w:rsidR="00B848F3" w:rsidRDefault="00B848F3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EA00F" w14:textId="77777777" w:rsidR="001C7574" w:rsidRDefault="001C75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2E5FE" w14:textId="77777777" w:rsidR="001C7574" w:rsidRDefault="001C7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/xyZT6I9PUvL1Amz4eihNU4q5vQpU8NkCINwdi3WwLiPGBDA2Wb8VqcAvExTyTA6NUz2M2l7XlUMv5UdvAPOsA==" w:salt="3YbLQDLrlPPAX/f2gUIEA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C7574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848F3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uiPriority w:val="34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L, قائمة التفتيش لقوارب المتعة بطول 24 متر وأكث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59328891-3143-41C1-A224-912F0EC2F800}"/>
</file>

<file path=customXml/itemProps2.xml><?xml version="1.0" encoding="utf-8"?>
<ds:datastoreItem xmlns:ds="http://schemas.openxmlformats.org/officeDocument/2006/customXml" ds:itemID="{B83A1C3B-C955-461E-8349-B89FA1548DA5}"/>
</file>

<file path=customXml/itemProps3.xml><?xml version="1.0" encoding="utf-8"?>
<ds:datastoreItem xmlns:ds="http://schemas.openxmlformats.org/officeDocument/2006/customXml" ds:itemID="{331E43D6-59ED-43DC-9128-73C2AFFE49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78</Words>
  <Characters>7290</Characters>
  <Application>Microsoft Office Word</Application>
  <DocSecurity>8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L, Inspection Checklist for Pleasure Boats  length 24m and more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24:00Z</dcterms:created>
  <dcterms:modified xsi:type="dcterms:W3CDTF">2024-05-0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